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2E3B" w:rsidRDefault="00292E3B" w:rsidP="00292E3B">
      <w:r>
        <w:t>09:47:34</w:t>
      </w:r>
      <w:r>
        <w:tab/>
        <w:t xml:space="preserve"> </w:t>
      </w:r>
      <w:proofErr w:type="gramStart"/>
      <w:r>
        <w:t>From  Jim</w:t>
      </w:r>
      <w:proofErr w:type="gramEnd"/>
      <w:r>
        <w:t xml:space="preserve"> Best : breakouts: so rich!</w:t>
      </w:r>
    </w:p>
    <w:p w:rsidR="00292E3B" w:rsidRDefault="00292E3B" w:rsidP="00292E3B">
      <w:r>
        <w:t>09:48:16</w:t>
      </w:r>
      <w:r>
        <w:tab/>
        <w:t xml:space="preserve"> </w:t>
      </w:r>
      <w:proofErr w:type="gramStart"/>
      <w:r>
        <w:t xml:space="preserve">From  </w:t>
      </w:r>
      <w:proofErr w:type="spellStart"/>
      <w:r>
        <w:t>elli</w:t>
      </w:r>
      <w:proofErr w:type="spellEnd"/>
      <w:proofErr w:type="gramEnd"/>
      <w:r>
        <w:t xml:space="preserve"> </w:t>
      </w:r>
      <w:proofErr w:type="spellStart"/>
      <w:r>
        <w:t>meleti</w:t>
      </w:r>
      <w:proofErr w:type="spellEnd"/>
      <w:r>
        <w:t xml:space="preserve"> : Agree with Jim very nice</w:t>
      </w:r>
    </w:p>
    <w:p w:rsidR="00292E3B" w:rsidRDefault="00292E3B" w:rsidP="00292E3B">
      <w:r>
        <w:t>09:48:45</w:t>
      </w:r>
      <w:r>
        <w:tab/>
        <w:t xml:space="preserve"> </w:t>
      </w:r>
      <w:proofErr w:type="gramStart"/>
      <w:r>
        <w:t>From  David</w:t>
      </w:r>
      <w:proofErr w:type="gramEnd"/>
      <w:r>
        <w:t xml:space="preserve"> Christenson : True Story!!</w:t>
      </w:r>
    </w:p>
    <w:p w:rsidR="00292E3B" w:rsidRDefault="00292E3B" w:rsidP="00292E3B">
      <w:r>
        <w:t>09:51:48</w:t>
      </w:r>
      <w:r>
        <w:tab/>
        <w:t xml:space="preserve"> </w:t>
      </w:r>
      <w:proofErr w:type="gramStart"/>
      <w:r>
        <w:t>From  Abby</w:t>
      </w:r>
      <w:proofErr w:type="gramEnd"/>
      <w:r>
        <w:t xml:space="preserve"> </w:t>
      </w:r>
      <w:proofErr w:type="spellStart"/>
      <w:r>
        <w:t>Yanow</w:t>
      </w:r>
      <w:proofErr w:type="spellEnd"/>
      <w:r>
        <w:t xml:space="preserve"> : there's a lot of static on Grace's line; can she fix it?</w:t>
      </w:r>
    </w:p>
    <w:p w:rsidR="00292E3B" w:rsidRDefault="00292E3B" w:rsidP="00292E3B">
      <w:r>
        <w:t>09:51:56</w:t>
      </w:r>
      <w:r>
        <w:tab/>
        <w:t xml:space="preserve"> </w:t>
      </w:r>
      <w:proofErr w:type="gramStart"/>
      <w:r>
        <w:t>From  Rachel</w:t>
      </w:r>
      <w:proofErr w:type="gramEnd"/>
      <w:r>
        <w:t xml:space="preserve"> Fleming : STRUGGLING WITH SOUND </w:t>
      </w:r>
    </w:p>
    <w:p w:rsidR="00292E3B" w:rsidRDefault="00292E3B" w:rsidP="00292E3B">
      <w:r>
        <w:t>09:52:43</w:t>
      </w:r>
      <w:r>
        <w:tab/>
        <w:t xml:space="preserve"> </w:t>
      </w:r>
      <w:proofErr w:type="gramStart"/>
      <w:r>
        <w:t>From  Carsten</w:t>
      </w:r>
      <w:proofErr w:type="gramEnd"/>
      <w:r>
        <w:t xml:space="preserve"> </w:t>
      </w:r>
      <w:proofErr w:type="spellStart"/>
      <w:r>
        <w:t>Hornstrup</w:t>
      </w:r>
      <w:proofErr w:type="spellEnd"/>
      <w:r>
        <w:t xml:space="preserve"> : Please mute the mics</w:t>
      </w:r>
    </w:p>
    <w:p w:rsidR="00292E3B" w:rsidRDefault="00292E3B" w:rsidP="00292E3B">
      <w:r>
        <w:t>09:53:26</w:t>
      </w:r>
      <w:r>
        <w:tab/>
        <w:t xml:space="preserve"> </w:t>
      </w:r>
      <w:proofErr w:type="gramStart"/>
      <w:r>
        <w:t>From  Mercedes</w:t>
      </w:r>
      <w:proofErr w:type="gramEnd"/>
      <w:r>
        <w:t xml:space="preserve"> McBride-Walker : A little better - thanks!</w:t>
      </w:r>
    </w:p>
    <w:p w:rsidR="00292E3B" w:rsidRDefault="00292E3B" w:rsidP="00292E3B">
      <w:r>
        <w:t>09:59:49</w:t>
      </w:r>
      <w:r>
        <w:tab/>
        <w:t xml:space="preserve"> </w:t>
      </w:r>
      <w:proofErr w:type="gramStart"/>
      <w:r>
        <w:t xml:space="preserve">From  </w:t>
      </w:r>
      <w:proofErr w:type="spellStart"/>
      <w:r>
        <w:t>Yaminette</w:t>
      </w:r>
      <w:proofErr w:type="spellEnd"/>
      <w:proofErr w:type="gramEnd"/>
      <w:r>
        <w:t xml:space="preserve"> Diaz-</w:t>
      </w:r>
      <w:proofErr w:type="spellStart"/>
      <w:r>
        <w:t>Linhart</w:t>
      </w:r>
      <w:proofErr w:type="spellEnd"/>
      <w:r>
        <w:t xml:space="preserve"> : Can’t hear</w:t>
      </w:r>
    </w:p>
    <w:p w:rsidR="00292E3B" w:rsidRDefault="00292E3B" w:rsidP="00292E3B">
      <w:r>
        <w:t>09:59:58</w:t>
      </w:r>
      <w:r>
        <w:tab/>
        <w:t xml:space="preserve"> </w:t>
      </w:r>
      <w:proofErr w:type="gramStart"/>
      <w:r>
        <w:t xml:space="preserve">From  </w:t>
      </w:r>
      <w:proofErr w:type="spellStart"/>
      <w:r>
        <w:t>Yaminette</w:t>
      </w:r>
      <w:proofErr w:type="spellEnd"/>
      <w:proofErr w:type="gramEnd"/>
      <w:r>
        <w:t xml:space="preserve"> Diaz-</w:t>
      </w:r>
      <w:proofErr w:type="spellStart"/>
      <w:r>
        <w:t>Linhart</w:t>
      </w:r>
      <w:proofErr w:type="spellEnd"/>
      <w:r>
        <w:t xml:space="preserve"> : Better now!</w:t>
      </w:r>
    </w:p>
    <w:p w:rsidR="00292E3B" w:rsidRDefault="00292E3B" w:rsidP="00292E3B">
      <w:r>
        <w:t>10:00:04</w:t>
      </w:r>
      <w:r>
        <w:tab/>
        <w:t xml:space="preserve"> </w:t>
      </w:r>
      <w:proofErr w:type="gramStart"/>
      <w:r>
        <w:t>From  Lauren</w:t>
      </w:r>
      <w:proofErr w:type="gramEnd"/>
      <w:r>
        <w:t xml:space="preserve"> </w:t>
      </w:r>
      <w:proofErr w:type="spellStart"/>
      <w:r>
        <w:t>Hajjar</w:t>
      </w:r>
      <w:proofErr w:type="spellEnd"/>
      <w:r>
        <w:t xml:space="preserve"> : Please mute your mics</w:t>
      </w:r>
    </w:p>
    <w:p w:rsidR="00292E3B" w:rsidRDefault="00292E3B" w:rsidP="00292E3B">
      <w:r>
        <w:t>10:05:54</w:t>
      </w:r>
      <w:r>
        <w:tab/>
        <w:t xml:space="preserve"> </w:t>
      </w:r>
      <w:proofErr w:type="gramStart"/>
      <w:r>
        <w:t>From  Jim</w:t>
      </w:r>
      <w:proofErr w:type="gramEnd"/>
      <w:r>
        <w:t xml:space="preserve"> Best : NHS: Systematic team level approach launched from readiness and using team built RC maps and developing conversational intelligence capacity. Rely on </w:t>
      </w:r>
      <w:proofErr w:type="spellStart"/>
      <w:r>
        <w:t>self organization</w:t>
      </w:r>
      <w:proofErr w:type="spellEnd"/>
      <w:r>
        <w:t>.</w:t>
      </w:r>
    </w:p>
    <w:p w:rsidR="00292E3B" w:rsidRDefault="00292E3B" w:rsidP="00292E3B">
      <w:r>
        <w:t>10:07:19</w:t>
      </w:r>
      <w:r>
        <w:tab/>
        <w:t xml:space="preserve"> </w:t>
      </w:r>
      <w:proofErr w:type="gramStart"/>
      <w:r>
        <w:t>From  Jim</w:t>
      </w:r>
      <w:proofErr w:type="gramEnd"/>
      <w:r>
        <w:t xml:space="preserve"> Best : Builds a fast-learning loop. Conversations of interdependence help builds a common language using RC as a sense-making framework.</w:t>
      </w:r>
    </w:p>
    <w:p w:rsidR="00292E3B" w:rsidRDefault="00292E3B" w:rsidP="00292E3B">
      <w:r>
        <w:t>10:07:33</w:t>
      </w:r>
      <w:r>
        <w:tab/>
        <w:t xml:space="preserve"> </w:t>
      </w:r>
      <w:proofErr w:type="gramStart"/>
      <w:r>
        <w:t>From  Abby</w:t>
      </w:r>
      <w:proofErr w:type="gramEnd"/>
      <w:r>
        <w:t xml:space="preserve"> </w:t>
      </w:r>
      <w:proofErr w:type="spellStart"/>
      <w:r>
        <w:t>Yanow</w:t>
      </w:r>
      <w:proofErr w:type="spellEnd"/>
      <w:r>
        <w:t xml:space="preserve"> : where can we access Tony's Conversations of Interdependence?</w:t>
      </w:r>
    </w:p>
    <w:p w:rsidR="00292E3B" w:rsidRDefault="00292E3B" w:rsidP="00292E3B">
      <w:r>
        <w:t>10:08:43</w:t>
      </w:r>
      <w:r>
        <w:tab/>
        <w:t xml:space="preserve"> </w:t>
      </w:r>
      <w:proofErr w:type="gramStart"/>
      <w:r>
        <w:t>From  Jim</w:t>
      </w:r>
      <w:proofErr w:type="gramEnd"/>
      <w:r>
        <w:t xml:space="preserve"> Best : Basically: What can I do to help you be successful? What am I doing now that works well for you?</w:t>
      </w:r>
    </w:p>
    <w:p w:rsidR="00292E3B" w:rsidRDefault="00292E3B" w:rsidP="00292E3B">
      <w:r>
        <w:t>10:09:20</w:t>
      </w:r>
      <w:r>
        <w:tab/>
        <w:t xml:space="preserve"> </w:t>
      </w:r>
      <w:proofErr w:type="gramStart"/>
      <w:r>
        <w:t>From  Abby</w:t>
      </w:r>
      <w:proofErr w:type="gramEnd"/>
      <w:r>
        <w:t xml:space="preserve"> </w:t>
      </w:r>
      <w:proofErr w:type="spellStart"/>
      <w:r>
        <w:t>Yanow</w:t>
      </w:r>
      <w:proofErr w:type="spellEnd"/>
      <w:r>
        <w:t xml:space="preserve"> : thanks Jim</w:t>
      </w:r>
    </w:p>
    <w:p w:rsidR="00292E3B" w:rsidRDefault="00292E3B" w:rsidP="00292E3B">
      <w:r>
        <w:t>10:10:30</w:t>
      </w:r>
      <w:r>
        <w:tab/>
        <w:t xml:space="preserve"> </w:t>
      </w:r>
      <w:proofErr w:type="gramStart"/>
      <w:r>
        <w:t>From  Rachel</w:t>
      </w:r>
      <w:proofErr w:type="gramEnd"/>
      <w:r>
        <w:t xml:space="preserve"> Fleming : I WILLCHECK THAT </w:t>
      </w:r>
      <w:proofErr w:type="spellStart"/>
      <w:r>
        <w:t>tONY</w:t>
      </w:r>
      <w:proofErr w:type="spellEnd"/>
      <w:r>
        <w:t xml:space="preserve"> Is HAPPY FOR ME TO SHARE </w:t>
      </w:r>
      <w:proofErr w:type="spellStart"/>
      <w:r>
        <w:t>iT</w:t>
      </w:r>
      <w:proofErr w:type="spellEnd"/>
      <w:r>
        <w:t xml:space="preserve"> AND SEND IT ROUND</w:t>
      </w:r>
    </w:p>
    <w:p w:rsidR="00292E3B" w:rsidRDefault="00292E3B" w:rsidP="00292E3B">
      <w:r>
        <w:t>10:12:42</w:t>
      </w:r>
      <w:r>
        <w:tab/>
        <w:t xml:space="preserve"> </w:t>
      </w:r>
      <w:proofErr w:type="gramStart"/>
      <w:r>
        <w:t>From  Heather</w:t>
      </w:r>
      <w:proofErr w:type="gramEnd"/>
      <w:r>
        <w:t xml:space="preserve"> </w:t>
      </w:r>
      <w:proofErr w:type="spellStart"/>
      <w:r>
        <w:t>Gilmartin</w:t>
      </w:r>
      <w:proofErr w:type="spellEnd"/>
      <w:r>
        <w:t xml:space="preserve"> : How were these people rewarded to maintain engagement</w:t>
      </w:r>
    </w:p>
    <w:p w:rsidR="00292E3B" w:rsidRDefault="00292E3B" w:rsidP="00292E3B">
      <w:r>
        <w:t>10:14:11</w:t>
      </w:r>
      <w:r>
        <w:tab/>
        <w:t xml:space="preserve"> </w:t>
      </w:r>
      <w:proofErr w:type="gramStart"/>
      <w:r>
        <w:t>From  Jim</w:t>
      </w:r>
      <w:proofErr w:type="gramEnd"/>
      <w:r>
        <w:t xml:space="preserve"> Best : Interesting that cross-level work was very difficult. Power differences have an out-sized effect? How to counter this?</w:t>
      </w:r>
    </w:p>
    <w:p w:rsidR="00292E3B" w:rsidRDefault="00292E3B" w:rsidP="00292E3B">
      <w:r>
        <w:t>10:14:48</w:t>
      </w:r>
      <w:r>
        <w:tab/>
        <w:t xml:space="preserve"> </w:t>
      </w:r>
      <w:proofErr w:type="gramStart"/>
      <w:r>
        <w:t>From  Carsten</w:t>
      </w:r>
      <w:proofErr w:type="gramEnd"/>
      <w:r>
        <w:t xml:space="preserve"> </w:t>
      </w:r>
      <w:proofErr w:type="spellStart"/>
      <w:r>
        <w:t>Hornstrup</w:t>
      </w:r>
      <w:proofErr w:type="spellEnd"/>
      <w:r>
        <w:t xml:space="preserve"> : I wonder if anyone systematically looked at how leaders influence RC? We find that leaders should support RC both in own unites by creating an awareness of “the bigger picture” and across silos by building shared visions and effective problem solving.</w:t>
      </w:r>
    </w:p>
    <w:p w:rsidR="00292E3B" w:rsidRDefault="00292E3B" w:rsidP="00292E3B">
      <w:r>
        <w:t>10:14:55</w:t>
      </w:r>
      <w:r>
        <w:tab/>
        <w:t xml:space="preserve"> </w:t>
      </w:r>
      <w:proofErr w:type="gramStart"/>
      <w:r>
        <w:t>From  Jim</w:t>
      </w:r>
      <w:proofErr w:type="gramEnd"/>
      <w:r>
        <w:t xml:space="preserve"> Best : Top down leadership could set expectations and accountability?</w:t>
      </w:r>
    </w:p>
    <w:p w:rsidR="00292E3B" w:rsidRDefault="00292E3B" w:rsidP="00292E3B">
      <w:r>
        <w:t>10:15:04</w:t>
      </w:r>
      <w:r>
        <w:tab/>
        <w:t xml:space="preserve"> </w:t>
      </w:r>
      <w:proofErr w:type="gramStart"/>
      <w:r>
        <w:t>From  Laura</w:t>
      </w:r>
      <w:proofErr w:type="gramEnd"/>
      <w:r>
        <w:t xml:space="preserve"> Montville : Thank you Rachel!</w:t>
      </w:r>
    </w:p>
    <w:p w:rsidR="00292E3B" w:rsidRDefault="00292E3B" w:rsidP="00292E3B">
      <w:r>
        <w:t>10:15:40</w:t>
      </w:r>
      <w:r>
        <w:tab/>
        <w:t xml:space="preserve"> </w:t>
      </w:r>
      <w:proofErr w:type="gramStart"/>
      <w:r>
        <w:t>From  Jim</w:t>
      </w:r>
      <w:proofErr w:type="gramEnd"/>
      <w:r>
        <w:t xml:space="preserve"> Best : @Carsten</w:t>
      </w:r>
    </w:p>
    <w:p w:rsidR="00292E3B" w:rsidRDefault="00292E3B" w:rsidP="00292E3B">
      <w:r>
        <w:t>10:15:43</w:t>
      </w:r>
      <w:r>
        <w:tab/>
        <w:t xml:space="preserve"> </w:t>
      </w:r>
      <w:proofErr w:type="gramStart"/>
      <w:r>
        <w:t>From  Jim</w:t>
      </w:r>
      <w:proofErr w:type="gramEnd"/>
      <w:r>
        <w:t xml:space="preserve"> Best : What can leadership do to create the conditions for bottom up flourishing?</w:t>
      </w:r>
    </w:p>
    <w:p w:rsidR="00292E3B" w:rsidRDefault="00292E3B" w:rsidP="00292E3B">
      <w:r>
        <w:t xml:space="preserve">What specific structures can leadership change? </w:t>
      </w:r>
    </w:p>
    <w:p w:rsidR="00292E3B" w:rsidRDefault="00292E3B" w:rsidP="00292E3B">
      <w:r>
        <w:lastRenderedPageBreak/>
        <w:t xml:space="preserve">What specific structures by the frontline? </w:t>
      </w:r>
    </w:p>
    <w:p w:rsidR="00292E3B" w:rsidRDefault="00292E3B" w:rsidP="00292E3B">
      <w:r>
        <w:t>What specific structures by the mid-level management?</w:t>
      </w:r>
    </w:p>
    <w:p w:rsidR="00292E3B" w:rsidRDefault="00292E3B" w:rsidP="00292E3B">
      <w:r>
        <w:t>10:20:38</w:t>
      </w:r>
      <w:r>
        <w:tab/>
        <w:t xml:space="preserve"> </w:t>
      </w:r>
      <w:proofErr w:type="gramStart"/>
      <w:r>
        <w:t>From  Carsten</w:t>
      </w:r>
      <w:proofErr w:type="gramEnd"/>
      <w:r>
        <w:t xml:space="preserve"> </w:t>
      </w:r>
      <w:proofErr w:type="spellStart"/>
      <w:r>
        <w:t>Hornstrup</w:t>
      </w:r>
      <w:proofErr w:type="spellEnd"/>
      <w:r>
        <w:t xml:space="preserve"> : @Jim We find that structures like shared IT access, shared meetings are one way. But it seems like the way these structures are used depends on a pre-understanding of own position in the work process. In the best working </w:t>
      </w:r>
      <w:proofErr w:type="gramStart"/>
      <w:r>
        <w:t>units</w:t>
      </w:r>
      <w:proofErr w:type="gramEnd"/>
      <w:r>
        <w:t xml:space="preserve"> we find a shared “grand narrative” about how this unit is part of a larger picture. This is often absent in less relationally oriented units.</w:t>
      </w:r>
    </w:p>
    <w:p w:rsidR="00292E3B" w:rsidRDefault="00292E3B" w:rsidP="00292E3B">
      <w:r>
        <w:t>10:21:25</w:t>
      </w:r>
      <w:r>
        <w:tab/>
        <w:t xml:space="preserve"> </w:t>
      </w:r>
      <w:proofErr w:type="gramStart"/>
      <w:r>
        <w:t>From  Jim</w:t>
      </w:r>
      <w:proofErr w:type="gramEnd"/>
      <w:r>
        <w:t xml:space="preserve"> Best : Also, Julius points out that it’s difficult for leadership teams to define an integrated task for themselves. Might the integrated task be to create the viable conditions for RC and to re-design the structures they can influence?</w:t>
      </w:r>
    </w:p>
    <w:p w:rsidR="00292E3B" w:rsidRDefault="00292E3B" w:rsidP="00292E3B">
      <w:r>
        <w:t>10:21:42</w:t>
      </w:r>
      <w:r>
        <w:tab/>
        <w:t xml:space="preserve"> </w:t>
      </w:r>
      <w:proofErr w:type="gramStart"/>
      <w:r>
        <w:t>From  Mercedes</w:t>
      </w:r>
      <w:proofErr w:type="gramEnd"/>
      <w:r>
        <w:t xml:space="preserve"> McBride-Walker : This makes me wonder - as JP and I wonder with our own project - to what extent are the contractual arrangements between organizations driving the relational coordination? Or is the RC driving how contracts are written? Or both/and?</w:t>
      </w:r>
    </w:p>
    <w:p w:rsidR="00292E3B" w:rsidRDefault="00292E3B" w:rsidP="00292E3B">
      <w:r>
        <w:t>10:26:02</w:t>
      </w:r>
      <w:r>
        <w:tab/>
        <w:t xml:space="preserve"> </w:t>
      </w:r>
      <w:proofErr w:type="gramStart"/>
      <w:r>
        <w:t>From  Jim</w:t>
      </w:r>
      <w:proofErr w:type="gramEnd"/>
      <w:r>
        <w:t xml:space="preserve"> Best : Carsten sees that aware teams play better than others in adapting cross-team… they are more curious and aware of the system wide effects of their relationships and work process.</w:t>
      </w:r>
    </w:p>
    <w:p w:rsidR="00292E3B" w:rsidRDefault="00292E3B" w:rsidP="00292E3B">
      <w:r>
        <w:t>10:27:36</w:t>
      </w:r>
      <w:r>
        <w:tab/>
        <w:t xml:space="preserve"> </w:t>
      </w:r>
      <w:proofErr w:type="gramStart"/>
      <w:r>
        <w:t>From  Lauren</w:t>
      </w:r>
      <w:proofErr w:type="gramEnd"/>
      <w:r>
        <w:t xml:space="preserve"> </w:t>
      </w:r>
      <w:proofErr w:type="spellStart"/>
      <w:r>
        <w:t>Hajjar</w:t>
      </w:r>
      <w:proofErr w:type="spellEnd"/>
      <w:r>
        <w:t xml:space="preserve"> : @ Abby et al., Regarding conversations of interdependence: https://www.rchcweb.com/Portals/0/Documents/When%20Teammates%20Don't%20Connect%202016.pdf?ver=2018-09-26-091808-427</w:t>
      </w:r>
    </w:p>
    <w:p w:rsidR="00292E3B" w:rsidRDefault="00292E3B" w:rsidP="00292E3B">
      <w:r>
        <w:t>10:28:12</w:t>
      </w:r>
      <w:r>
        <w:tab/>
        <w:t xml:space="preserve"> </w:t>
      </w:r>
      <w:proofErr w:type="gramStart"/>
      <w:r>
        <w:t>From  Abby</w:t>
      </w:r>
      <w:proofErr w:type="gramEnd"/>
      <w:r>
        <w:t xml:space="preserve"> </w:t>
      </w:r>
      <w:proofErr w:type="spellStart"/>
      <w:r>
        <w:t>Yanow</w:t>
      </w:r>
      <w:proofErr w:type="spellEnd"/>
      <w:r>
        <w:t xml:space="preserve"> : thanks Lauren.</w:t>
      </w:r>
    </w:p>
    <w:p w:rsidR="00292E3B" w:rsidRDefault="00292E3B" w:rsidP="00292E3B">
      <w:r>
        <w:t>10:28:13</w:t>
      </w:r>
      <w:r>
        <w:tab/>
        <w:t xml:space="preserve"> </w:t>
      </w:r>
      <w:proofErr w:type="gramStart"/>
      <w:r>
        <w:t>From  Lauren</w:t>
      </w:r>
      <w:proofErr w:type="gramEnd"/>
      <w:r>
        <w:t xml:space="preserve"> </w:t>
      </w:r>
      <w:proofErr w:type="spellStart"/>
      <w:r>
        <w:t>Hajjar</w:t>
      </w:r>
      <w:proofErr w:type="spellEnd"/>
      <w:r>
        <w:t xml:space="preserve"> : Tony is comfortable with folks using this exercise , while citing the source</w:t>
      </w:r>
    </w:p>
    <w:p w:rsidR="00292E3B" w:rsidRDefault="00292E3B" w:rsidP="00292E3B">
      <w:r>
        <w:t>10:28:20</w:t>
      </w:r>
      <w:r>
        <w:tab/>
        <w:t xml:space="preserve"> </w:t>
      </w:r>
      <w:proofErr w:type="gramStart"/>
      <w:r>
        <w:t>From  Tanya</w:t>
      </w:r>
      <w:proofErr w:type="gramEnd"/>
      <w:r>
        <w:t xml:space="preserve"> </w:t>
      </w:r>
      <w:proofErr w:type="spellStart"/>
      <w:r>
        <w:t>Allain</w:t>
      </w:r>
      <w:proofErr w:type="spellEnd"/>
      <w:r>
        <w:t xml:space="preserve"> : Contact list for those who registered today - https://rcrcconnect.org/wp-content/uploads/2018/12/December-Cafe-Attendance.docx</w:t>
      </w:r>
    </w:p>
    <w:p w:rsidR="00292E3B" w:rsidRDefault="00292E3B" w:rsidP="00292E3B">
      <w:r>
        <w:t>10:28:44</w:t>
      </w:r>
      <w:r>
        <w:tab/>
        <w:t xml:space="preserve"> </w:t>
      </w:r>
      <w:proofErr w:type="gramStart"/>
      <w:r>
        <w:t>From  Mercedes</w:t>
      </w:r>
      <w:proofErr w:type="gramEnd"/>
      <w:r>
        <w:t xml:space="preserve"> McBride-Walker : Thanks Lauren!</w:t>
      </w:r>
    </w:p>
    <w:p w:rsidR="00292E3B" w:rsidRDefault="00292E3B" w:rsidP="00292E3B">
      <w:r>
        <w:t>10:31:57</w:t>
      </w:r>
      <w:r>
        <w:tab/>
        <w:t xml:space="preserve"> </w:t>
      </w:r>
      <w:proofErr w:type="gramStart"/>
      <w:r>
        <w:t>From  Julius</w:t>
      </w:r>
      <w:proofErr w:type="gramEnd"/>
      <w:r>
        <w:t xml:space="preserve"> yang : A common theme seems that local RC efforts inevitably confront a boundary with their existing bureaucratic structures/norms, and when these are encountered it will typically require boundary spanners (which might be senior leaders) or investment of non-operational time/space/attention to push beyond those boundaries</w:t>
      </w:r>
    </w:p>
    <w:p w:rsidR="00292E3B" w:rsidRDefault="00292E3B" w:rsidP="00292E3B">
      <w:r>
        <w:t>10:32:05</w:t>
      </w:r>
      <w:r>
        <w:tab/>
        <w:t xml:space="preserve"> </w:t>
      </w:r>
      <w:proofErr w:type="gramStart"/>
      <w:r>
        <w:t>From  Mercedes</w:t>
      </w:r>
      <w:proofErr w:type="gramEnd"/>
      <w:r>
        <w:t xml:space="preserve"> McBride-Walker : Thank you, Jody, Tanya and everyone at RCRC for organizing, Happy Holidays to all!</w:t>
      </w:r>
    </w:p>
    <w:p w:rsidR="0041284A" w:rsidRDefault="0041284A" w:rsidP="00292E3B">
      <w:bookmarkStart w:id="0" w:name="_GoBack"/>
      <w:bookmarkEnd w:id="0"/>
    </w:p>
    <w:sectPr w:rsidR="004128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MjO3sLQwMTK2MLdQ0lEKTi0uzszPAykwrAUAW1hNcCwAAAA="/>
  </w:docVars>
  <w:rsids>
    <w:rsidRoot w:val="00292E3B"/>
    <w:rsid w:val="00292E3B"/>
    <w:rsid w:val="0041284A"/>
    <w:rsid w:val="00541FE1"/>
    <w:rsid w:val="007C66F5"/>
    <w:rsid w:val="00E72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6EAEC"/>
  <w15:chartTrackingRefBased/>
  <w15:docId w15:val="{0B716E4A-3B30-4C27-977D-CF6A24B1A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lain</dc:creator>
  <cp:keywords/>
  <dc:description/>
  <cp:lastModifiedBy>tallain</cp:lastModifiedBy>
  <cp:revision>1</cp:revision>
  <dcterms:created xsi:type="dcterms:W3CDTF">2018-12-11T18:33:00Z</dcterms:created>
  <dcterms:modified xsi:type="dcterms:W3CDTF">2018-12-11T18:34:00Z</dcterms:modified>
</cp:coreProperties>
</file>